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INDY VINY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I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NY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2 North Adele Street, Elmhurst, IL, USA Elmhurst, IL, USA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INDY.VINYA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7157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COL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6/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